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92E" w:rsidRDefault="0011092E" w:rsidP="0011092E">
      <w:pPr>
        <w:jc w:val="both"/>
      </w:pPr>
      <w:r>
        <w:rPr>
          <w:b/>
          <w:bCs/>
        </w:rPr>
        <w:t>Supplementary Table 1</w:t>
      </w:r>
      <w:r w:rsidRPr="009C38D4">
        <w:rPr>
          <w:b/>
          <w:bCs/>
        </w:rPr>
        <w:t>:</w:t>
      </w:r>
      <w:r>
        <w:t xml:space="preserve"> Household composition in patients presenting with SA at baseline and during the pandemic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49"/>
        <w:gridCol w:w="1282"/>
        <w:gridCol w:w="1281"/>
        <w:gridCol w:w="864"/>
        <w:gridCol w:w="1281"/>
        <w:gridCol w:w="1281"/>
        <w:gridCol w:w="958"/>
      </w:tblGrid>
      <w:tr w:rsidR="0011092E" w:rsidRPr="00030C3D" w:rsidTr="009F5E08">
        <w:trPr>
          <w:trHeight w:val="261"/>
        </w:trPr>
        <w:tc>
          <w:tcPr>
            <w:tcW w:w="0" w:type="auto"/>
            <w:vAlign w:val="bottom"/>
          </w:tcPr>
          <w:p w:rsidR="0011092E" w:rsidRPr="00030C3D" w:rsidRDefault="0011092E" w:rsidP="009F5E08"/>
        </w:tc>
        <w:tc>
          <w:tcPr>
            <w:tcW w:w="0" w:type="auto"/>
            <w:gridSpan w:val="3"/>
            <w:vAlign w:val="center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icide attempts</w:t>
            </w:r>
          </w:p>
        </w:tc>
        <w:tc>
          <w:tcPr>
            <w:tcW w:w="0" w:type="auto"/>
            <w:gridSpan w:val="3"/>
            <w:vAlign w:val="center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d suicides</w:t>
            </w:r>
          </w:p>
        </w:tc>
      </w:tr>
      <w:tr w:rsidR="0011092E" w:rsidRPr="00030C3D" w:rsidTr="009F5E08">
        <w:trPr>
          <w:trHeight w:val="289"/>
        </w:trPr>
        <w:tc>
          <w:tcPr>
            <w:tcW w:w="0" w:type="auto"/>
            <w:vAlign w:val="bottom"/>
          </w:tcPr>
          <w:p w:rsidR="0011092E" w:rsidRPr="00030C3D" w:rsidRDefault="0011092E" w:rsidP="009F5E08">
            <w:pPr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Percentage of patients living…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19 – 12/19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20 – 12/20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-value</w:t>
            </w:r>
            <w:r>
              <w:rPr>
                <w:sz w:val="22"/>
                <w:szCs w:val="22"/>
              </w:rPr>
              <w:br/>
              <w:t>overall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19 – 12/19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20 – 12/20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-value</w:t>
            </w:r>
            <w:r>
              <w:rPr>
                <w:sz w:val="22"/>
                <w:szCs w:val="22"/>
              </w:rPr>
              <w:br/>
              <w:t>(overall)</w:t>
            </w: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alone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32.8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38.1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12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1.2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9.4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32</w:t>
            </w: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without partner, with children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2.5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5.0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7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  <w:lang w:val="de-DE"/>
              </w:rPr>
            </w:pPr>
            <w:r w:rsidRPr="00030C3D">
              <w:rPr>
                <w:sz w:val="22"/>
                <w:szCs w:val="22"/>
                <w:lang w:val="de-DE"/>
              </w:rPr>
              <w:t xml:space="preserve">with partner, </w:t>
            </w:r>
            <w:r>
              <w:rPr>
                <w:sz w:val="22"/>
                <w:szCs w:val="22"/>
                <w:lang w:val="de-DE"/>
              </w:rPr>
              <w:t>w</w:t>
            </w:r>
            <w:r w:rsidRPr="00030C3D">
              <w:rPr>
                <w:sz w:val="22"/>
                <w:szCs w:val="22"/>
                <w:lang w:val="de-DE"/>
              </w:rPr>
              <w:t>ithout children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12.2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14.7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.1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.1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  <w:lang w:val="de-DE"/>
              </w:rPr>
            </w:pPr>
            <w:r w:rsidRPr="00030C3D">
              <w:rPr>
                <w:sz w:val="22"/>
                <w:szCs w:val="22"/>
                <w:lang w:val="de-DE"/>
              </w:rPr>
              <w:t>with partner and children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7.6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7.9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8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with parents or relatives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11.2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8.6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0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4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with friends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1.0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2.5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9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homeless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9.4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7.6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3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imprisoned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0.3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  <w:lang w:val="de-DE"/>
              </w:rPr>
            </w:pPr>
            <w:r w:rsidRPr="00030C3D">
              <w:rPr>
                <w:sz w:val="22"/>
                <w:szCs w:val="22"/>
                <w:lang w:val="de-DE"/>
              </w:rPr>
              <w:t>in a psychiatric institution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2.0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4.0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in a nursing home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1.3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0.7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7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9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elsewhere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11.7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4.0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30C3D" w:rsidTr="009F5E08">
        <w:tc>
          <w:tcPr>
            <w:tcW w:w="0" w:type="auto"/>
          </w:tcPr>
          <w:p w:rsidR="0011092E" w:rsidRPr="00030C3D" w:rsidRDefault="0011092E" w:rsidP="009F5E08">
            <w:pPr>
              <w:pStyle w:val="Compac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unknown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7.9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30C3D">
              <w:rPr>
                <w:sz w:val="22"/>
                <w:szCs w:val="22"/>
              </w:rPr>
              <w:t>6.8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</w:tbl>
    <w:p w:rsidR="0011092E" w:rsidRDefault="0011092E" w:rsidP="0011092E">
      <w:pPr>
        <w:jc w:val="both"/>
      </w:pPr>
    </w:p>
    <w:p w:rsidR="0011092E" w:rsidRDefault="0011092E" w:rsidP="0011092E">
      <w:r>
        <w:br w:type="page"/>
      </w:r>
    </w:p>
    <w:p w:rsidR="0011092E" w:rsidRDefault="0011092E" w:rsidP="0011092E">
      <w:pPr>
        <w:jc w:val="both"/>
      </w:pPr>
      <w:r>
        <w:rPr>
          <w:b/>
          <w:bCs/>
        </w:rPr>
        <w:lastRenderedPageBreak/>
        <w:t>Supplementary Table 2</w:t>
      </w:r>
      <w:r w:rsidRPr="009C38D4">
        <w:rPr>
          <w:b/>
          <w:bCs/>
        </w:rPr>
        <w:t>:</w:t>
      </w:r>
      <w:r>
        <w:t xml:space="preserve"> Occupational status in patients presenting with SA at baseline and during the pandemic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193"/>
        <w:gridCol w:w="1321"/>
        <w:gridCol w:w="1322"/>
        <w:gridCol w:w="958"/>
        <w:gridCol w:w="1322"/>
        <w:gridCol w:w="1322"/>
        <w:gridCol w:w="958"/>
      </w:tblGrid>
      <w:tr w:rsidR="0011092E" w:rsidRPr="00030C3D" w:rsidTr="009F5E08">
        <w:trPr>
          <w:trHeight w:val="261"/>
        </w:trPr>
        <w:tc>
          <w:tcPr>
            <w:tcW w:w="0" w:type="auto"/>
            <w:vAlign w:val="bottom"/>
          </w:tcPr>
          <w:p w:rsidR="0011092E" w:rsidRPr="00030C3D" w:rsidRDefault="0011092E" w:rsidP="009F5E08"/>
        </w:tc>
        <w:tc>
          <w:tcPr>
            <w:tcW w:w="0" w:type="auto"/>
            <w:gridSpan w:val="3"/>
            <w:vAlign w:val="center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icide attempts</w:t>
            </w:r>
          </w:p>
        </w:tc>
        <w:tc>
          <w:tcPr>
            <w:tcW w:w="0" w:type="auto"/>
            <w:gridSpan w:val="3"/>
            <w:vAlign w:val="center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 w:rsidRPr="00565432">
              <w:rPr>
                <w:szCs w:val="22"/>
              </w:rPr>
              <w:t>Completed suicides</w:t>
            </w:r>
          </w:p>
        </w:tc>
      </w:tr>
      <w:tr w:rsidR="0011092E" w:rsidRPr="00075C86" w:rsidTr="009F5E08">
        <w:tc>
          <w:tcPr>
            <w:tcW w:w="0" w:type="auto"/>
            <w:vAlign w:val="bottom"/>
          </w:tcPr>
          <w:p w:rsidR="0011092E" w:rsidRPr="00075C86" w:rsidRDefault="0011092E" w:rsidP="009F5E08">
            <w:pPr>
              <w:rPr>
                <w:sz w:val="22"/>
                <w:szCs w:val="22"/>
              </w:rPr>
            </w:pPr>
            <w:bookmarkStart w:id="0" w:name="OLE_LINK4"/>
            <w:r w:rsidRPr="00030C3D">
              <w:rPr>
                <w:sz w:val="22"/>
                <w:szCs w:val="22"/>
              </w:rPr>
              <w:t>Percentage of patients …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19 – 12/19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20 – 12/20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-value</w:t>
            </w:r>
            <w:r>
              <w:rPr>
                <w:sz w:val="22"/>
                <w:szCs w:val="22"/>
              </w:rPr>
              <w:br/>
              <w:t>(overall)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19 – 12/19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20 – 12/20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-value</w:t>
            </w:r>
            <w:r>
              <w:rPr>
                <w:sz w:val="22"/>
                <w:szCs w:val="22"/>
              </w:rPr>
              <w:br/>
              <w:t>(overall)</w:t>
            </w:r>
          </w:p>
        </w:tc>
      </w:tr>
      <w:tr w:rsidR="0011092E" w:rsidRPr="00075C86" w:rsidTr="009F5E08"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working full time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13.8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19.0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&lt;0.001</w:t>
            </w: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.1</w:t>
            </w: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95</w:t>
            </w:r>
          </w:p>
        </w:tc>
      </w:tr>
      <w:tr w:rsidR="0011092E" w:rsidRPr="00075C86" w:rsidTr="009F5E08"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working part time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5.4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4.4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5</w:t>
            </w: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9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75C86" w:rsidTr="009F5E08"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retired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15.1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18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6.0</w:t>
            </w: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.6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75C86" w:rsidTr="009F5E08"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in education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8.7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6.9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1</w:t>
            </w: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75C86" w:rsidTr="009F5E08"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rPr>
                <w:sz w:val="22"/>
                <w:szCs w:val="22"/>
                <w:lang w:val="de-DE"/>
              </w:rPr>
            </w:pPr>
            <w:r w:rsidRPr="00497ED6">
              <w:rPr>
                <w:sz w:val="22"/>
                <w:szCs w:val="22"/>
                <w:lang w:val="de-DE"/>
              </w:rPr>
              <w:t>unemployed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19.0</w:t>
            </w:r>
          </w:p>
        </w:tc>
        <w:tc>
          <w:tcPr>
            <w:tcW w:w="0" w:type="auto"/>
            <w:shd w:val="clear" w:color="auto" w:fill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497ED6">
              <w:rPr>
                <w:sz w:val="22"/>
                <w:szCs w:val="22"/>
              </w:rPr>
              <w:t>25.9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.3</w:t>
            </w:r>
          </w:p>
        </w:tc>
        <w:tc>
          <w:tcPr>
            <w:tcW w:w="0" w:type="auto"/>
          </w:tcPr>
          <w:p w:rsidR="0011092E" w:rsidRPr="00497ED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.3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75C86" w:rsidTr="009F5E08">
        <w:tc>
          <w:tcPr>
            <w:tcW w:w="0" w:type="auto"/>
          </w:tcPr>
          <w:p w:rsidR="0011092E" w:rsidRPr="00075C86" w:rsidRDefault="0011092E" w:rsidP="009F5E08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 sheltered workspaces</w:t>
            </w: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75C86">
              <w:rPr>
                <w:sz w:val="22"/>
                <w:szCs w:val="22"/>
              </w:rPr>
              <w:t>1.3</w:t>
            </w: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75C86">
              <w:rPr>
                <w:sz w:val="22"/>
                <w:szCs w:val="22"/>
              </w:rPr>
              <w:t>3.3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75C86" w:rsidTr="009F5E08">
        <w:tc>
          <w:tcPr>
            <w:tcW w:w="0" w:type="auto"/>
          </w:tcPr>
          <w:p w:rsidR="0011092E" w:rsidRPr="00075C86" w:rsidRDefault="0011092E" w:rsidP="009F5E08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th other occupation</w:t>
            </w: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75C86">
              <w:rPr>
                <w:sz w:val="22"/>
                <w:szCs w:val="22"/>
              </w:rPr>
              <w:t>17.4</w:t>
            </w: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75C86">
              <w:rPr>
                <w:sz w:val="22"/>
                <w:szCs w:val="22"/>
              </w:rPr>
              <w:t>6.6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5</w:t>
            </w: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9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tr w:rsidR="0011092E" w:rsidRPr="00075C86" w:rsidTr="009F5E08">
        <w:tc>
          <w:tcPr>
            <w:tcW w:w="0" w:type="auto"/>
          </w:tcPr>
          <w:p w:rsidR="0011092E" w:rsidRPr="00075C86" w:rsidRDefault="0011092E" w:rsidP="009F5E08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known</w:t>
            </w: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75C86">
              <w:rPr>
                <w:sz w:val="22"/>
                <w:szCs w:val="22"/>
              </w:rPr>
              <w:t>19.2</w:t>
            </w: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75C86">
              <w:rPr>
                <w:sz w:val="22"/>
                <w:szCs w:val="22"/>
              </w:rPr>
              <w:t>15.7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5</w:t>
            </w:r>
          </w:p>
        </w:tc>
        <w:tc>
          <w:tcPr>
            <w:tcW w:w="0" w:type="auto"/>
          </w:tcPr>
          <w:p w:rsidR="0011092E" w:rsidRPr="00075C86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.4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</w:p>
        </w:tc>
      </w:tr>
      <w:bookmarkEnd w:id="0"/>
    </w:tbl>
    <w:p w:rsidR="0011092E" w:rsidRDefault="0011092E" w:rsidP="0011092E">
      <w:pPr>
        <w:jc w:val="both"/>
      </w:pPr>
    </w:p>
    <w:p w:rsidR="0011092E" w:rsidRDefault="0011092E" w:rsidP="0011092E">
      <w:pPr>
        <w:jc w:val="both"/>
      </w:pPr>
      <w:r>
        <w:br w:type="page"/>
      </w:r>
      <w:r>
        <w:rPr>
          <w:b/>
          <w:bCs/>
        </w:rPr>
        <w:lastRenderedPageBreak/>
        <w:t>Supplementary Table 3</w:t>
      </w:r>
      <w:r w:rsidRPr="00C3189F">
        <w:rPr>
          <w:b/>
          <w:bCs/>
        </w:rPr>
        <w:t>.</w:t>
      </w:r>
      <w:r>
        <w:t xml:space="preserve"> Major underlying psychiatric diagnosis in patients attempting suicide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Hauptdiagnosen des SV(%)"/>
      </w:tblPr>
      <w:tblGrid>
        <w:gridCol w:w="2213"/>
        <w:gridCol w:w="1316"/>
        <w:gridCol w:w="1317"/>
        <w:gridCol w:w="958"/>
        <w:gridCol w:w="1317"/>
        <w:gridCol w:w="1317"/>
        <w:gridCol w:w="958"/>
      </w:tblGrid>
      <w:tr w:rsidR="0011092E" w:rsidRPr="000C67F7" w:rsidTr="009F5E08">
        <w:tc>
          <w:tcPr>
            <w:tcW w:w="0" w:type="auto"/>
            <w:vAlign w:val="center"/>
          </w:tcPr>
          <w:p w:rsidR="0011092E" w:rsidRDefault="0011092E" w:rsidP="009F5E08"/>
        </w:tc>
        <w:tc>
          <w:tcPr>
            <w:tcW w:w="0" w:type="auto"/>
            <w:gridSpan w:val="3"/>
            <w:vAlign w:val="center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icide attempts</w:t>
            </w:r>
          </w:p>
        </w:tc>
        <w:tc>
          <w:tcPr>
            <w:tcW w:w="0" w:type="auto"/>
            <w:gridSpan w:val="3"/>
            <w:vAlign w:val="center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d suicides</w:t>
            </w:r>
          </w:p>
        </w:tc>
      </w:tr>
      <w:tr w:rsidR="0011092E" w:rsidRPr="000C67F7" w:rsidTr="009F5E08">
        <w:tc>
          <w:tcPr>
            <w:tcW w:w="0" w:type="auto"/>
            <w:vAlign w:val="center"/>
          </w:tcPr>
          <w:p w:rsidR="0011092E" w:rsidRPr="000C67F7" w:rsidRDefault="0011092E" w:rsidP="009F5E0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jor diagnosis according </w:t>
            </w:r>
            <w:r>
              <w:rPr>
                <w:sz w:val="22"/>
                <w:szCs w:val="22"/>
              </w:rPr>
              <w:br/>
              <w:t>to ICD-10 category (%)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19 – 12/19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20 – 12/20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-value</w:t>
            </w:r>
            <w:r>
              <w:rPr>
                <w:sz w:val="22"/>
                <w:szCs w:val="22"/>
              </w:rPr>
              <w:br/>
              <w:t>(overall)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19 – 12/19</w:t>
            </w:r>
          </w:p>
        </w:tc>
        <w:tc>
          <w:tcPr>
            <w:tcW w:w="0" w:type="auto"/>
          </w:tcPr>
          <w:p w:rsidR="0011092E" w:rsidRPr="00030C3D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 w:rsidRPr="00CF0BEA">
              <w:rPr>
                <w:sz w:val="22"/>
                <w:szCs w:val="22"/>
              </w:rPr>
              <w:t>03/20 – 12/20</w:t>
            </w:r>
          </w:p>
        </w:tc>
        <w:tc>
          <w:tcPr>
            <w:tcW w:w="0" w:type="auto"/>
          </w:tcPr>
          <w:p w:rsidR="0011092E" w:rsidRPr="00CF0BEA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-value</w:t>
            </w:r>
            <w:r>
              <w:rPr>
                <w:sz w:val="22"/>
                <w:szCs w:val="22"/>
              </w:rPr>
              <w:br/>
              <w:t>(overall)</w:t>
            </w:r>
          </w:p>
        </w:tc>
      </w:tr>
      <w:tr w:rsidR="0011092E" w:rsidRPr="000C67F7" w:rsidTr="009F5E08">
        <w:tc>
          <w:tcPr>
            <w:tcW w:w="0" w:type="auto"/>
          </w:tcPr>
          <w:p w:rsidR="0011092E" w:rsidRPr="000C67F7" w:rsidRDefault="0011092E" w:rsidP="009F5E08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ICD-10 diagnosis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1.0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0.7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82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.5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8.0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11092E" w:rsidRPr="000C67F7" w:rsidTr="009F5E08">
        <w:tc>
          <w:tcPr>
            <w:tcW w:w="0" w:type="auto"/>
          </w:tcPr>
          <w:p w:rsidR="0011092E" w:rsidRPr="000C67F7" w:rsidRDefault="0011092E" w:rsidP="009F5E08">
            <w:pPr>
              <w:pStyle w:val="Compac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F0</w:t>
            </w:r>
            <w:r>
              <w:rPr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1.8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1.8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11092E" w:rsidRPr="000C67F7" w:rsidTr="009F5E08">
        <w:tc>
          <w:tcPr>
            <w:tcW w:w="0" w:type="auto"/>
          </w:tcPr>
          <w:p w:rsidR="0011092E" w:rsidRPr="000C67F7" w:rsidRDefault="0011092E" w:rsidP="009F5E08">
            <w:pPr>
              <w:pStyle w:val="Compac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F1</w:t>
            </w:r>
            <w:r>
              <w:rPr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21.1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20.3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0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.1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11092E" w:rsidRPr="000C67F7" w:rsidTr="009F5E08">
        <w:tc>
          <w:tcPr>
            <w:tcW w:w="0" w:type="auto"/>
          </w:tcPr>
          <w:p w:rsidR="0011092E" w:rsidRPr="000C67F7" w:rsidRDefault="0011092E" w:rsidP="009F5E08">
            <w:pPr>
              <w:pStyle w:val="Compac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F2</w:t>
            </w:r>
            <w:r>
              <w:rPr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13.7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18.1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3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.1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11092E" w:rsidRPr="000C67F7" w:rsidTr="009F5E08">
        <w:tc>
          <w:tcPr>
            <w:tcW w:w="0" w:type="auto"/>
          </w:tcPr>
          <w:p w:rsidR="0011092E" w:rsidRPr="000C67F7" w:rsidRDefault="0011092E" w:rsidP="009F5E08">
            <w:pPr>
              <w:pStyle w:val="Compac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F3</w:t>
            </w:r>
            <w:r>
              <w:rPr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37.9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37.7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3.7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11092E" w:rsidRPr="000C67F7" w:rsidTr="009F5E08">
        <w:tc>
          <w:tcPr>
            <w:tcW w:w="0" w:type="auto"/>
          </w:tcPr>
          <w:p w:rsidR="0011092E" w:rsidRPr="000C67F7" w:rsidRDefault="0011092E" w:rsidP="009F5E08">
            <w:pPr>
              <w:pStyle w:val="Compac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F4</w:t>
            </w:r>
            <w:r>
              <w:rPr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14.2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10.5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8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11092E" w:rsidRPr="000C67F7" w:rsidTr="009F5E08">
        <w:tc>
          <w:tcPr>
            <w:tcW w:w="0" w:type="auto"/>
          </w:tcPr>
          <w:p w:rsidR="0011092E" w:rsidRPr="000C67F7" w:rsidRDefault="0011092E" w:rsidP="009F5E08">
            <w:pPr>
              <w:pStyle w:val="Compac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F5</w:t>
            </w:r>
            <w:r>
              <w:rPr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0.3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0.7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8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11092E" w:rsidRPr="000C67F7" w:rsidTr="009F5E08">
        <w:tc>
          <w:tcPr>
            <w:tcW w:w="0" w:type="auto"/>
          </w:tcPr>
          <w:p w:rsidR="0011092E" w:rsidRPr="000C67F7" w:rsidRDefault="0011092E" w:rsidP="009F5E08">
            <w:pPr>
              <w:pStyle w:val="Compac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F6</w:t>
            </w:r>
            <w:r>
              <w:rPr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9.9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9.8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0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9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11092E" w:rsidRPr="000C67F7" w:rsidTr="009F5E08">
        <w:tc>
          <w:tcPr>
            <w:tcW w:w="0" w:type="auto"/>
          </w:tcPr>
          <w:p w:rsidR="0011092E" w:rsidRPr="000C67F7" w:rsidRDefault="0011092E" w:rsidP="009F5E08">
            <w:pPr>
              <w:pStyle w:val="Compac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F7</w:t>
            </w:r>
            <w:r>
              <w:rPr>
                <w:sz w:val="22"/>
                <w:szCs w:val="22"/>
              </w:rPr>
              <w:t>x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right"/>
              <w:rPr>
                <w:sz w:val="22"/>
                <w:szCs w:val="22"/>
              </w:rPr>
            </w:pPr>
            <w:r w:rsidRPr="000C67F7">
              <w:rPr>
                <w:sz w:val="22"/>
                <w:szCs w:val="22"/>
              </w:rPr>
              <w:t>0.4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:rsidR="0011092E" w:rsidRPr="000C67F7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:rsidR="0011092E" w:rsidRDefault="0011092E" w:rsidP="009F5E08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</w:tbl>
    <w:p w:rsidR="0011092E" w:rsidRDefault="0011092E" w:rsidP="0011092E">
      <w:pPr>
        <w:jc w:val="both"/>
      </w:pPr>
    </w:p>
    <w:p w:rsidR="0011092E" w:rsidRPr="009C398A" w:rsidRDefault="0011092E" w:rsidP="0011092E"/>
    <w:p w:rsidR="0011092E" w:rsidRDefault="0011092E" w:rsidP="0011092E"/>
    <w:p w:rsidR="00CC3C36" w:rsidRDefault="00CC3C36">
      <w:bookmarkStart w:id="1" w:name="_GoBack"/>
      <w:bookmarkEnd w:id="1"/>
    </w:p>
    <w:sectPr w:rsidR="00CC3C36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092E"/>
    <w:rsid w:val="00022E20"/>
    <w:rsid w:val="00024B81"/>
    <w:rsid w:val="00025087"/>
    <w:rsid w:val="000304F7"/>
    <w:rsid w:val="0009541F"/>
    <w:rsid w:val="000973CA"/>
    <w:rsid w:val="000F4BDB"/>
    <w:rsid w:val="001071B3"/>
    <w:rsid w:val="0011092E"/>
    <w:rsid w:val="001539FE"/>
    <w:rsid w:val="001B7347"/>
    <w:rsid w:val="001F2201"/>
    <w:rsid w:val="00222979"/>
    <w:rsid w:val="002951BD"/>
    <w:rsid w:val="00367FA2"/>
    <w:rsid w:val="00373673"/>
    <w:rsid w:val="003848E2"/>
    <w:rsid w:val="003C3A2A"/>
    <w:rsid w:val="0045196D"/>
    <w:rsid w:val="004D22DB"/>
    <w:rsid w:val="00526543"/>
    <w:rsid w:val="00534C5B"/>
    <w:rsid w:val="005364B8"/>
    <w:rsid w:val="0056786C"/>
    <w:rsid w:val="00574135"/>
    <w:rsid w:val="005766E3"/>
    <w:rsid w:val="005A485A"/>
    <w:rsid w:val="005E4925"/>
    <w:rsid w:val="00620AD0"/>
    <w:rsid w:val="006611B5"/>
    <w:rsid w:val="006F0E02"/>
    <w:rsid w:val="00752E1B"/>
    <w:rsid w:val="00773409"/>
    <w:rsid w:val="00776D38"/>
    <w:rsid w:val="0079313D"/>
    <w:rsid w:val="007A1AC5"/>
    <w:rsid w:val="007C52C8"/>
    <w:rsid w:val="008520A2"/>
    <w:rsid w:val="00876F82"/>
    <w:rsid w:val="008D5BD5"/>
    <w:rsid w:val="00926475"/>
    <w:rsid w:val="00944021"/>
    <w:rsid w:val="0095523A"/>
    <w:rsid w:val="00973C59"/>
    <w:rsid w:val="009801DA"/>
    <w:rsid w:val="009862DA"/>
    <w:rsid w:val="009E0286"/>
    <w:rsid w:val="009E7043"/>
    <w:rsid w:val="009F48EA"/>
    <w:rsid w:val="00A41483"/>
    <w:rsid w:val="00A57060"/>
    <w:rsid w:val="00A67803"/>
    <w:rsid w:val="00A80494"/>
    <w:rsid w:val="00AD43B0"/>
    <w:rsid w:val="00AF7C7E"/>
    <w:rsid w:val="00B23742"/>
    <w:rsid w:val="00B56BFA"/>
    <w:rsid w:val="00B97B05"/>
    <w:rsid w:val="00BF0E55"/>
    <w:rsid w:val="00C4462B"/>
    <w:rsid w:val="00C51920"/>
    <w:rsid w:val="00C51A9E"/>
    <w:rsid w:val="00CA1B60"/>
    <w:rsid w:val="00CC3C36"/>
    <w:rsid w:val="00CC5437"/>
    <w:rsid w:val="00CD20C0"/>
    <w:rsid w:val="00CD5461"/>
    <w:rsid w:val="00CF3C35"/>
    <w:rsid w:val="00D37A2B"/>
    <w:rsid w:val="00DE349F"/>
    <w:rsid w:val="00E1799E"/>
    <w:rsid w:val="00E77A53"/>
    <w:rsid w:val="00F26B5A"/>
    <w:rsid w:val="00F37EAA"/>
    <w:rsid w:val="00F9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6EBFC2-6D1F-4D14-A144-71F180DC6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11092E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11092E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11092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alakshmi Rajeswari</dc:creator>
  <cp:keywords/>
  <dc:description/>
  <cp:lastModifiedBy>Dhanalakshmi Rajeswari</cp:lastModifiedBy>
  <cp:revision>1</cp:revision>
  <dcterms:created xsi:type="dcterms:W3CDTF">2022-06-23T07:43:00Z</dcterms:created>
  <dcterms:modified xsi:type="dcterms:W3CDTF">2022-06-23T07:44:00Z</dcterms:modified>
</cp:coreProperties>
</file>